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6493E" w:rsidRPr="0086493E" w:rsidRDefault="0086493E" w:rsidP="0086493E">
      <w:pPr>
        <w:pStyle w:val="Heading2"/>
        <w:rPr>
          <w:b/>
          <w:sz w:val="36"/>
        </w:rPr>
      </w:pPr>
      <w:bookmarkStart w:id="0" w:name="_Toc460424468"/>
      <w:bookmarkStart w:id="1" w:name="_Toc460435682"/>
      <w:bookmarkStart w:id="2" w:name="_Toc460775756"/>
      <w:bookmarkStart w:id="3" w:name="_Toc461184572"/>
      <w:bookmarkStart w:id="4" w:name="_Toc463247800"/>
      <w:r w:rsidRPr="0086493E">
        <w:rPr>
          <w:b/>
          <w:sz w:val="36"/>
        </w:rPr>
        <w:t>Mercy Court QuickGuide</w:t>
      </w:r>
      <w:bookmarkEnd w:id="0"/>
      <w:bookmarkEnd w:id="1"/>
      <w:bookmarkEnd w:id="2"/>
      <w:bookmarkEnd w:id="3"/>
      <w:bookmarkEnd w:id="4"/>
    </w:p>
    <w:p w:rsidR="0086493E" w:rsidRPr="004F0360" w:rsidRDefault="0086493E" w:rsidP="0086493E">
      <w:pPr>
        <w:rPr>
          <w:i/>
        </w:rPr>
      </w:pPr>
      <w:r w:rsidRPr="004F0360">
        <w:rPr>
          <w:i/>
        </w:rPr>
        <w:t xml:space="preserve">You or the party for whom you are going to </w:t>
      </w:r>
      <w:r w:rsidRPr="004F0360">
        <w:rPr>
          <w:i/>
          <w:noProof/>
        </w:rPr>
        <w:t>Court</w:t>
      </w:r>
      <w:r w:rsidRPr="004F0360">
        <w:rPr>
          <w:i/>
        </w:rPr>
        <w:t xml:space="preserve"> is the Defendant.</w:t>
      </w:r>
      <w:r w:rsidRPr="004F0360">
        <w:rPr>
          <w:i/>
        </w:rPr>
        <w:tab/>
      </w:r>
    </w:p>
    <w:p w:rsidR="0086493E" w:rsidRDefault="0086493E" w:rsidP="0086493E">
      <w:r w:rsidRPr="00EB42E3">
        <w:t>Father God</w:t>
      </w:r>
      <w:r>
        <w:t>, our Just Judge</w:t>
      </w:r>
      <w:r w:rsidRPr="00EB42E3">
        <w:t xml:space="preserve">, I ask to enter the Courts of Heaven today, not on my own account but through the </w:t>
      </w:r>
      <w:r>
        <w:t>blood of Jesus</w:t>
      </w:r>
      <w:r w:rsidRPr="00EB42E3">
        <w:t xml:space="preserve">. I </w:t>
      </w:r>
      <w:r>
        <w:rPr>
          <w:noProof/>
        </w:rPr>
        <w:t>request</w:t>
      </w:r>
      <w:r w:rsidRPr="00EB42E3">
        <w:t xml:space="preserve"> that I be seen </w:t>
      </w:r>
      <w:r>
        <w:t>only in His Righteousness in this</w:t>
      </w:r>
      <w:r w:rsidRPr="00EB42E3">
        <w:t xml:space="preserve"> Court today. </w:t>
      </w:r>
    </w:p>
    <w:p w:rsidR="0086493E" w:rsidRPr="00EB42E3" w:rsidRDefault="0086493E" w:rsidP="0086493E">
      <w:r w:rsidRPr="00EB42E3">
        <w:t xml:space="preserve">I </w:t>
      </w:r>
      <w:r w:rsidRPr="008221B2">
        <w:rPr>
          <w:noProof/>
        </w:rPr>
        <w:t>ask</w:t>
      </w:r>
      <w:r w:rsidRPr="00EB42E3">
        <w:t xml:space="preserve"> that Jesus Christ </w:t>
      </w:r>
      <w:r w:rsidRPr="008221B2">
        <w:rPr>
          <w:noProof/>
        </w:rPr>
        <w:t>open</w:t>
      </w:r>
      <w:r>
        <w:rPr>
          <w:noProof/>
        </w:rPr>
        <w:t>s</w:t>
      </w:r>
      <w:r w:rsidRPr="00EB42E3">
        <w:t xml:space="preserve"> all books on my behalf, from </w:t>
      </w:r>
      <w:r>
        <w:t>Heaven</w:t>
      </w:r>
      <w:r w:rsidRPr="00EB42E3">
        <w:t xml:space="preserve"> and</w:t>
      </w:r>
      <w:r>
        <w:t xml:space="preserve"> Hell during this court session, t</w:t>
      </w:r>
      <w:r w:rsidRPr="00EB42E3">
        <w:t xml:space="preserve">hat all Records may be reviewed and </w:t>
      </w:r>
      <w:r w:rsidRPr="008221B2">
        <w:rPr>
          <w:noProof/>
        </w:rPr>
        <w:t>judged</w:t>
      </w:r>
      <w:r>
        <w:rPr>
          <w:noProof/>
        </w:rPr>
        <w:t>,</w:t>
      </w:r>
      <w:r w:rsidRPr="00EB42E3">
        <w:t xml:space="preserve"> and Court rulings </w:t>
      </w:r>
      <w:r>
        <w:rPr>
          <w:noProof/>
        </w:rPr>
        <w:t>ar</w:t>
      </w:r>
      <w:r w:rsidRPr="008221B2">
        <w:rPr>
          <w:noProof/>
        </w:rPr>
        <w:t>e</w:t>
      </w:r>
      <w:r w:rsidRPr="00EB42E3">
        <w:t xml:space="preserve"> manifested on earth, according to Father God.</w:t>
      </w:r>
    </w:p>
    <w:p w:rsidR="0086493E" w:rsidRPr="00EB42E3" w:rsidRDefault="0086493E" w:rsidP="0086493E">
      <w:r>
        <w:t>I address this</w:t>
      </w:r>
      <w:r w:rsidRPr="00EB42E3">
        <w:t xml:space="preserve"> Court in the </w:t>
      </w:r>
      <w:r>
        <w:t>blood of Jesus</w:t>
      </w:r>
      <w:r w:rsidRPr="00EB42E3">
        <w:t xml:space="preserve"> and in the Righteousness of Jesus. I ask through Jesus</w:t>
      </w:r>
      <w:r>
        <w:t>, my Advocate</w:t>
      </w:r>
      <w:r w:rsidRPr="00EB42E3">
        <w:t xml:space="preserve"> that all Court parties be present </w:t>
      </w:r>
      <w:r w:rsidRPr="008221B2">
        <w:rPr>
          <w:noProof/>
        </w:rPr>
        <w:t>including</w:t>
      </w:r>
      <w:r>
        <w:t xml:space="preserve"> the accuser of the b</w:t>
      </w:r>
      <w:r w:rsidRPr="00EB42E3">
        <w:t>re</w:t>
      </w:r>
      <w:r>
        <w:t xml:space="preserve">thren and his dark forces, the </w:t>
      </w:r>
      <w:r w:rsidRPr="00D557B4">
        <w:rPr>
          <w:noProof/>
        </w:rPr>
        <w:t>great</w:t>
      </w:r>
      <w:r>
        <w:t xml:space="preserve"> cloud of w</w:t>
      </w:r>
      <w:r w:rsidRPr="00EB42E3">
        <w:t>itnesses that has testimony on m</w:t>
      </w:r>
      <w:r>
        <w:t>y behalf, and the angelic h</w:t>
      </w:r>
      <w:r w:rsidRPr="00EB42E3">
        <w:t>osts working f</w:t>
      </w:r>
      <w:r>
        <w:t>or the Just Judge to enact His judgments, and the S</w:t>
      </w:r>
      <w:r w:rsidRPr="00EB42E3">
        <w:t>even Spirits of God.</w:t>
      </w:r>
    </w:p>
    <w:p w:rsidR="0086493E" w:rsidRPr="00910BD4" w:rsidRDefault="0086493E" w:rsidP="0086493E">
      <w:pPr>
        <w:pStyle w:val="Heading3"/>
      </w:pPr>
      <w:bookmarkStart w:id="5" w:name="_Toc460424469"/>
      <w:bookmarkStart w:id="6" w:name="_Toc460435683"/>
      <w:bookmarkStart w:id="7" w:name="_Toc460775757"/>
      <w:bookmarkStart w:id="8" w:name="_Toc461184573"/>
      <w:bookmarkStart w:id="9" w:name="_Toc463247801"/>
      <w:r w:rsidRPr="00910BD4">
        <w:t>Presentation of Accusations:</w:t>
      </w:r>
      <w:bookmarkEnd w:id="5"/>
      <w:bookmarkEnd w:id="6"/>
      <w:bookmarkEnd w:id="7"/>
      <w:bookmarkEnd w:id="8"/>
      <w:bookmarkEnd w:id="9"/>
    </w:p>
    <w:p w:rsidR="0086493E" w:rsidRPr="00EB42E3" w:rsidRDefault="0086493E" w:rsidP="0086493E">
      <w:r w:rsidRPr="00EB42E3">
        <w:t xml:space="preserve">Today, I bring to Your Honor, through my Mediator, Jesus Christ, the following list of </w:t>
      </w:r>
      <w:r>
        <w:rPr>
          <w:noProof/>
        </w:rPr>
        <w:t>charge</w:t>
      </w:r>
      <w:r w:rsidRPr="008221B2">
        <w:rPr>
          <w:noProof/>
        </w:rPr>
        <w:t>s</w:t>
      </w:r>
      <w:r w:rsidRPr="00EB42E3">
        <w:t xml:space="preserve"> made against ____</w:t>
      </w:r>
      <w:r>
        <w:rPr>
          <w:u w:val="single"/>
        </w:rPr>
        <w:t>(me/defendant</w:t>
      </w:r>
      <w:r w:rsidRPr="00EB42E3">
        <w:rPr>
          <w:u w:val="single"/>
        </w:rPr>
        <w:t>)</w:t>
      </w:r>
      <w:r w:rsidRPr="00EB42E3">
        <w:t>____ by myself, others</w:t>
      </w:r>
      <w:r>
        <w:t>,</w:t>
      </w:r>
      <w:r w:rsidRPr="00EB42E3">
        <w:t xml:space="preserve"> and the workers of darkness. </w:t>
      </w:r>
    </w:p>
    <w:p w:rsidR="0086493E" w:rsidRPr="0040270F" w:rsidRDefault="0086493E" w:rsidP="0086493E">
      <w:pPr>
        <w:rPr>
          <w:b/>
          <w:i/>
        </w:rPr>
      </w:pPr>
      <w:r w:rsidRPr="0040270F">
        <w:rPr>
          <w:i/>
        </w:rPr>
        <w:t xml:space="preserve">Present each </w:t>
      </w:r>
      <w:r w:rsidRPr="0040270F">
        <w:rPr>
          <w:i/>
          <w:noProof/>
        </w:rPr>
        <w:t>accusation</w:t>
      </w:r>
      <w:r w:rsidRPr="0040270F">
        <w:rPr>
          <w:i/>
        </w:rPr>
        <w:t xml:space="preserve"> individually if possible.</w:t>
      </w:r>
    </w:p>
    <w:p w:rsidR="0086493E" w:rsidRPr="00E81D6D" w:rsidRDefault="0086493E" w:rsidP="0086493E"/>
    <w:p w:rsidR="0086493E" w:rsidRPr="00D97446" w:rsidRDefault="0086493E" w:rsidP="0086493E">
      <w:r>
        <w:t>Your H</w:t>
      </w:r>
      <w:r w:rsidRPr="00D97446">
        <w:t>onor, I pres</w:t>
      </w:r>
      <w:r>
        <w:t>ent the accusation that “_____________</w:t>
      </w:r>
      <w:r w:rsidRPr="00D97446">
        <w:t xml:space="preserve">____________.” According to Matthew 5:25, I agree with my </w:t>
      </w:r>
      <w:r w:rsidRPr="008221B2">
        <w:rPr>
          <w:noProof/>
        </w:rPr>
        <w:t>adversary</w:t>
      </w:r>
      <w:r>
        <w:rPr>
          <w:noProof/>
        </w:rPr>
        <w:t>,</w:t>
      </w:r>
      <w:r w:rsidRPr="00D97446">
        <w:t xml:space="preserve"> and I confess this as sin. I repent of this sin and ask that the blood of Jesus be applied to this sin and all the ramifications of it, in Jesus’ name.</w:t>
      </w:r>
    </w:p>
    <w:p w:rsidR="0086493E" w:rsidRPr="00D97446" w:rsidRDefault="0086493E" w:rsidP="0086493E">
      <w:r w:rsidRPr="00D97446">
        <w:t>I ask forgiveness for any action or reaction on my part that caused this accusation to be made by (</w:t>
      </w:r>
      <w:r>
        <w:t>_____</w:t>
      </w:r>
      <w:r w:rsidRPr="00D97446">
        <w:rPr>
          <w:u w:val="single"/>
        </w:rPr>
        <w:t xml:space="preserve">me, others </w:t>
      </w:r>
      <w:r>
        <w:t>_____</w:t>
      </w:r>
      <w:r w:rsidRPr="00D97446">
        <w:t xml:space="preserve">), and I ask that </w:t>
      </w:r>
      <w:r w:rsidRPr="008221B2">
        <w:rPr>
          <w:noProof/>
        </w:rPr>
        <w:t>it</w:t>
      </w:r>
      <w:r w:rsidRPr="00D97446">
        <w:t xml:space="preserve"> and all ramifications of it be cleansed by the blood of Jesus. </w:t>
      </w:r>
    </w:p>
    <w:p w:rsidR="0086493E" w:rsidRDefault="0086493E" w:rsidP="0086493E">
      <w:r w:rsidRPr="00D557B4">
        <w:rPr>
          <w:noProof/>
        </w:rPr>
        <w:lastRenderedPageBreak/>
        <w:t>On the basis of</w:t>
      </w:r>
      <w:r w:rsidRPr="00D97446">
        <w:t xml:space="preserve"> John 20:23, I choose to forgive _</w:t>
      </w:r>
      <w:r w:rsidRPr="00D97446">
        <w:rPr>
          <w:u w:val="single"/>
        </w:rPr>
        <w:t>(name of parties making the accusation)</w:t>
      </w:r>
      <w:r>
        <w:rPr>
          <w:u w:val="single"/>
        </w:rPr>
        <w:t>_</w:t>
      </w:r>
      <w:r w:rsidRPr="00D97446">
        <w:t xml:space="preserve">_ for their judgments against </w:t>
      </w:r>
      <w:r w:rsidRPr="008221B2">
        <w:rPr>
          <w:noProof/>
        </w:rPr>
        <w:t>me</w:t>
      </w:r>
      <w:r>
        <w:rPr>
          <w:noProof/>
        </w:rPr>
        <w:t>,</w:t>
      </w:r>
      <w:r w:rsidRPr="00D97446">
        <w:t xml:space="preserve"> and I ask Our Father, the Just Judge, to forgive them.</w:t>
      </w:r>
    </w:p>
    <w:p w:rsidR="0086493E" w:rsidRPr="00D97446" w:rsidRDefault="0086493E" w:rsidP="0086493E">
      <w:r>
        <w:t>I choose to forgive (the Defendant if not yourself) of their sin in this matter and ask you to forgive it as well, Your Honor.</w:t>
      </w:r>
    </w:p>
    <w:p w:rsidR="0086493E" w:rsidRPr="0040270F" w:rsidRDefault="0086493E" w:rsidP="0086493E">
      <w:pPr>
        <w:rPr>
          <w:i/>
        </w:rPr>
      </w:pPr>
      <w:r w:rsidRPr="0040270F">
        <w:rPr>
          <w:i/>
        </w:rPr>
        <w:t>Repeat this process for each accusation.</w:t>
      </w:r>
    </w:p>
    <w:p w:rsidR="0086493E" w:rsidRDefault="0086493E" w:rsidP="0086493E"/>
    <w:p w:rsidR="0086493E" w:rsidRDefault="0086493E" w:rsidP="0086493E">
      <w:r w:rsidRPr="00EB42E3">
        <w:t xml:space="preserve">Your </w:t>
      </w:r>
      <w:r w:rsidRPr="008221B2">
        <w:rPr>
          <w:noProof/>
        </w:rPr>
        <w:t>Honor</w:t>
      </w:r>
      <w:r>
        <w:rPr>
          <w:noProof/>
        </w:rPr>
        <w:t>,</w:t>
      </w:r>
      <w:r w:rsidRPr="00EB42E3">
        <w:t xml:space="preserve"> I wish to repent for those things I have spoken against __</w:t>
      </w:r>
      <w:r w:rsidRPr="00EB42E3">
        <w:rPr>
          <w:u w:val="single"/>
        </w:rPr>
        <w:t>(</w:t>
      </w:r>
      <w:r>
        <w:rPr>
          <w:u w:val="single"/>
        </w:rPr>
        <w:t>me/</w:t>
      </w:r>
      <w:r w:rsidRPr="00EB42E3">
        <w:rPr>
          <w:u w:val="single"/>
        </w:rPr>
        <w:t>the</w:t>
      </w:r>
      <w:r>
        <w:rPr>
          <w:u w:val="single"/>
        </w:rPr>
        <w:t xml:space="preserve"> </w:t>
      </w:r>
      <w:r w:rsidRPr="00EB42E3">
        <w:rPr>
          <w:u w:val="single"/>
        </w:rPr>
        <w:t>Defendant)_</w:t>
      </w:r>
      <w:r w:rsidRPr="00EB42E3">
        <w:t xml:space="preserve"> and ask your forgiveness of these words spoken, in Jesus’ name</w:t>
      </w:r>
      <w:r>
        <w:t>. I ask that the blood of Jesus</w:t>
      </w:r>
      <w:r w:rsidRPr="00EB42E3">
        <w:t xml:space="preserve"> </w:t>
      </w:r>
      <w:r>
        <w:rPr>
          <w:noProof/>
        </w:rPr>
        <w:t>is</w:t>
      </w:r>
      <w:r w:rsidRPr="00EB42E3">
        <w:t xml:space="preserve"> applied to this sin and that it would be</w:t>
      </w:r>
      <w:r>
        <w:t xml:space="preserve"> entirely erased from existence.</w:t>
      </w:r>
    </w:p>
    <w:p w:rsidR="0086493E" w:rsidRPr="00910BD4" w:rsidRDefault="0086493E" w:rsidP="0086493E">
      <w:pPr>
        <w:pStyle w:val="Heading3"/>
      </w:pPr>
      <w:bookmarkStart w:id="10" w:name="_Toc460424470"/>
      <w:bookmarkStart w:id="11" w:name="_Toc460435684"/>
      <w:bookmarkStart w:id="12" w:name="_Toc460775758"/>
      <w:bookmarkStart w:id="13" w:name="_Toc461184574"/>
      <w:bookmarkStart w:id="14" w:name="_Toc463247802"/>
      <w:r w:rsidRPr="00910BD4">
        <w:t>Calling of Witnesses:</w:t>
      </w:r>
      <w:bookmarkEnd w:id="10"/>
      <w:bookmarkEnd w:id="11"/>
      <w:bookmarkEnd w:id="12"/>
      <w:bookmarkEnd w:id="13"/>
      <w:bookmarkEnd w:id="14"/>
    </w:p>
    <w:p w:rsidR="0086493E" w:rsidRPr="00EB42E3" w:rsidRDefault="0086493E" w:rsidP="0086493E">
      <w:r w:rsidRPr="00EB42E3">
        <w:t>Your Honor, we would request tha</w:t>
      </w:r>
      <w:r>
        <w:t xml:space="preserve">t those who have testimony in </w:t>
      </w:r>
      <w:bookmarkStart w:id="15" w:name="_GoBack"/>
      <w:bookmarkEnd w:id="15"/>
      <w:r w:rsidRPr="00EB42E3">
        <w:t>_</w:t>
      </w:r>
      <w:r>
        <w:t>(</w:t>
      </w:r>
      <w:r w:rsidRPr="00EB42E3">
        <w:rPr>
          <w:u w:val="single"/>
        </w:rPr>
        <w:t>my/the Defendants</w:t>
      </w:r>
      <w:r>
        <w:rPr>
          <w:u w:val="single"/>
        </w:rPr>
        <w:t>’)</w:t>
      </w:r>
      <w:r w:rsidRPr="00EB42E3">
        <w:t>__ behalf, be called forward at this time.</w:t>
      </w:r>
    </w:p>
    <w:p w:rsidR="0086493E" w:rsidRPr="007332BF" w:rsidRDefault="0086493E" w:rsidP="0086493E">
      <w:r w:rsidRPr="007332BF">
        <w:t xml:space="preserve">At this point, have the </w:t>
      </w:r>
      <w:r w:rsidRPr="00D557B4">
        <w:rPr>
          <w:noProof/>
        </w:rPr>
        <w:t>seers</w:t>
      </w:r>
      <w:r w:rsidRPr="007332BF">
        <w:t xml:space="preserve"> with you to begin to listen and see who has presented themselves and have them give their testimony. </w:t>
      </w:r>
      <w:r w:rsidRPr="007332BF">
        <w:rPr>
          <w:iCs/>
        </w:rPr>
        <w:t xml:space="preserve">At this time, the Great Cloud of Witnesses may step up and provide further support of your faith in Jesus and walk with God. The Holy Spirit may even call forth a saint who is interceding on your behalf. </w:t>
      </w:r>
    </w:p>
    <w:p w:rsidR="0086493E" w:rsidRPr="00872EB1" w:rsidRDefault="0086493E" w:rsidP="0086493E">
      <w:pPr>
        <w:pStyle w:val="Heading3"/>
      </w:pPr>
      <w:bookmarkStart w:id="16" w:name="_Toc460424471"/>
      <w:bookmarkStart w:id="17" w:name="_Toc460435685"/>
      <w:bookmarkStart w:id="18" w:name="_Toc460775759"/>
      <w:bookmarkStart w:id="19" w:name="_Toc461184575"/>
      <w:bookmarkStart w:id="20" w:name="_Toc463247803"/>
      <w:r w:rsidRPr="00872EB1">
        <w:t>Submission of Testimony:</w:t>
      </w:r>
      <w:bookmarkEnd w:id="16"/>
      <w:bookmarkEnd w:id="17"/>
      <w:bookmarkEnd w:id="18"/>
      <w:bookmarkEnd w:id="19"/>
      <w:bookmarkEnd w:id="20"/>
    </w:p>
    <w:p w:rsidR="0086493E" w:rsidRDefault="0086493E" w:rsidP="0086493E">
      <w:r w:rsidRPr="00E81D6D">
        <w:t xml:space="preserve">Your Honor, I now submit through the </w:t>
      </w:r>
      <w:r>
        <w:t>blood of Jesus</w:t>
      </w:r>
      <w:r w:rsidRPr="00E81D6D">
        <w:t xml:space="preserve"> this testimony of my life in Christ. </w:t>
      </w:r>
    </w:p>
    <w:p w:rsidR="0086493E" w:rsidRPr="0040270F" w:rsidRDefault="0086493E" w:rsidP="0086493E">
      <w:pPr>
        <w:rPr>
          <w:b/>
          <w:bCs/>
          <w:i/>
        </w:rPr>
      </w:pPr>
      <w:r w:rsidRPr="0040270F">
        <w:rPr>
          <w:i/>
        </w:rPr>
        <w:t>Present</w:t>
      </w:r>
      <w:r w:rsidRPr="0040270F">
        <w:rPr>
          <w:i/>
          <w:noProof/>
        </w:rPr>
        <w:t xml:space="preserve"> evidence</w:t>
      </w:r>
      <w:r w:rsidRPr="0040270F">
        <w:rPr>
          <w:i/>
        </w:rPr>
        <w:t xml:space="preserve"> of your journey of faith.</w:t>
      </w:r>
      <w:r w:rsidRPr="0040270F">
        <w:rPr>
          <w:b/>
          <w:bCs/>
          <w:i/>
        </w:rPr>
        <w:t xml:space="preserve"> </w:t>
      </w:r>
    </w:p>
    <w:p w:rsidR="0086493E" w:rsidRDefault="0086493E" w:rsidP="0086493E"/>
    <w:p w:rsidR="0086493E" w:rsidRDefault="0086493E" w:rsidP="0086493E">
      <w:r>
        <w:t>Your Honor, at this time I would like to present the following promises from the Word of God concerning this Defendant:</w:t>
      </w:r>
    </w:p>
    <w:p w:rsidR="0086493E" w:rsidRPr="002F70D9" w:rsidRDefault="0086493E" w:rsidP="0086493E">
      <w:pPr>
        <w:rPr>
          <w:i/>
        </w:rPr>
      </w:pPr>
      <w:r w:rsidRPr="002F70D9">
        <w:rPr>
          <w:i/>
        </w:rPr>
        <w:t xml:space="preserve">Recite </w:t>
      </w:r>
      <w:r w:rsidRPr="002F70D9">
        <w:rPr>
          <w:i/>
          <w:noProof/>
        </w:rPr>
        <w:t>particular</w:t>
      </w:r>
      <w:r w:rsidRPr="002F70D9">
        <w:rPr>
          <w:i/>
        </w:rPr>
        <w:t xml:space="preserve"> pertinent promises from the Word of God at this time.</w:t>
      </w:r>
    </w:p>
    <w:p w:rsidR="0086493E" w:rsidRPr="0043757D" w:rsidRDefault="0086493E" w:rsidP="0086493E"/>
    <w:p w:rsidR="0086493E" w:rsidRPr="00EB42E3" w:rsidRDefault="0086493E" w:rsidP="0086493E">
      <w:r w:rsidRPr="00EB42E3">
        <w:t xml:space="preserve">Further, </w:t>
      </w:r>
      <w:r>
        <w:t>Y</w:t>
      </w:r>
      <w:r w:rsidRPr="00EB42E3">
        <w:t xml:space="preserve">our Honor, I would also like to present the following as testimony in </w:t>
      </w:r>
      <w:r>
        <w:t>__</w:t>
      </w:r>
      <w:r w:rsidRPr="00EB42E3">
        <w:rPr>
          <w:u w:val="single"/>
        </w:rPr>
        <w:t>(the Defendants</w:t>
      </w:r>
      <w:r>
        <w:rPr>
          <w:u w:val="single"/>
        </w:rPr>
        <w:t>’)___</w:t>
      </w:r>
      <w:r w:rsidRPr="00EB42E3">
        <w:t xml:space="preserve"> behalf.</w:t>
      </w:r>
    </w:p>
    <w:p w:rsidR="0086493E" w:rsidRPr="0040270F" w:rsidRDefault="0086493E" w:rsidP="0086493E">
      <w:pPr>
        <w:rPr>
          <w:i/>
        </w:rPr>
      </w:pPr>
      <w:r w:rsidRPr="0040270F">
        <w:rPr>
          <w:i/>
        </w:rPr>
        <w:t>Recite/read prophetic words given concerning the Defendant.</w:t>
      </w:r>
    </w:p>
    <w:p w:rsidR="0086493E" w:rsidRPr="00D97446" w:rsidRDefault="0086493E" w:rsidP="0086493E">
      <w:pPr>
        <w:pStyle w:val="Heading3"/>
      </w:pPr>
      <w:bookmarkStart w:id="21" w:name="_Toc460424472"/>
      <w:bookmarkStart w:id="22" w:name="_Toc460435686"/>
      <w:bookmarkStart w:id="23" w:name="_Toc460775760"/>
      <w:bookmarkStart w:id="24" w:name="_Toc461184576"/>
      <w:bookmarkStart w:id="25" w:name="_Toc463247804"/>
      <w:r w:rsidRPr="00D97446">
        <w:t>Closing Statement:</w:t>
      </w:r>
      <w:bookmarkEnd w:id="21"/>
      <w:bookmarkEnd w:id="22"/>
      <w:bookmarkEnd w:id="23"/>
      <w:bookmarkEnd w:id="24"/>
      <w:bookmarkEnd w:id="25"/>
      <w:r w:rsidRPr="00D97446">
        <w:t xml:space="preserve"> </w:t>
      </w:r>
    </w:p>
    <w:p w:rsidR="0086493E" w:rsidRDefault="0086493E" w:rsidP="0086493E">
      <w:r>
        <w:t>Your Honor, we would request of the court the following:</w:t>
      </w:r>
    </w:p>
    <w:p w:rsidR="0086493E" w:rsidRPr="0040270F" w:rsidRDefault="0086493E" w:rsidP="0086493E">
      <w:pPr>
        <w:rPr>
          <w:i/>
        </w:rPr>
      </w:pPr>
      <w:r w:rsidRPr="0040270F">
        <w:rPr>
          <w:i/>
        </w:rPr>
        <w:t xml:space="preserve">In </w:t>
      </w:r>
      <w:r w:rsidRPr="0086493E">
        <w:rPr>
          <w:i/>
          <w:noProof/>
        </w:rPr>
        <w:t>the closing statement</w:t>
      </w:r>
      <w:r w:rsidRPr="0040270F">
        <w:rPr>
          <w:i/>
        </w:rPr>
        <w:t xml:space="preserve"> provide your suggested recourse if there has been an injustice made against you (financial, relationship, etc. to be restored, perpetrators to be saved, etc.). </w:t>
      </w:r>
    </w:p>
    <w:p w:rsidR="0086493E" w:rsidRPr="0043757D" w:rsidRDefault="0086493E" w:rsidP="0086493E"/>
    <w:p w:rsidR="0086493E" w:rsidRDefault="0086493E" w:rsidP="0086493E">
      <w:r w:rsidRPr="00E81D6D">
        <w:t xml:space="preserve">I </w:t>
      </w:r>
      <w:r>
        <w:t xml:space="preserve">also </w:t>
      </w:r>
      <w:r w:rsidRPr="00E81D6D">
        <w:t xml:space="preserve">ask the Courts regarding all accusations made against </w:t>
      </w:r>
      <w:r>
        <w:t>(the Defendant)</w:t>
      </w:r>
      <w:r w:rsidRPr="00E81D6D">
        <w:t xml:space="preserve"> by the accuser of the brethren to be stricken/purged from all records (Heaven and Hell, and with all reference to these accusations) that I have petitioned today in the </w:t>
      </w:r>
      <w:r>
        <w:t>blood of Jesus</w:t>
      </w:r>
      <w:r w:rsidRPr="00E81D6D">
        <w:t>.</w:t>
      </w:r>
    </w:p>
    <w:p w:rsidR="0086493E" w:rsidRPr="002F70D9" w:rsidRDefault="0086493E" w:rsidP="0086493E">
      <w:pPr>
        <w:rPr>
          <w:i/>
        </w:rPr>
      </w:pPr>
      <w:r w:rsidRPr="002F70D9">
        <w:rPr>
          <w:i/>
        </w:rPr>
        <w:t xml:space="preserve">After the judge has made a ruling on the case, He will give a court </w:t>
      </w:r>
      <w:r w:rsidRPr="002F70D9">
        <w:rPr>
          <w:i/>
          <w:noProof/>
        </w:rPr>
        <w:t>decision</w:t>
      </w:r>
      <w:r w:rsidRPr="002F70D9">
        <w:rPr>
          <w:i/>
        </w:rPr>
        <w:t xml:space="preserve">. The other side (accuser of the brethren) must be properly served notice of the finding of the Judge. The court deputies, the </w:t>
      </w:r>
      <w:r w:rsidRPr="002F70D9">
        <w:rPr>
          <w:i/>
          <w:noProof/>
        </w:rPr>
        <w:t>angelic</w:t>
      </w:r>
      <w:r w:rsidRPr="002F70D9">
        <w:rPr>
          <w:i/>
        </w:rPr>
        <w:t xml:space="preserve"> host, will administer all records, and implement the courts</w:t>
      </w:r>
      <w:r>
        <w:rPr>
          <w:i/>
        </w:rPr>
        <w:t>’</w:t>
      </w:r>
      <w:r w:rsidRPr="002F70D9">
        <w:rPr>
          <w:i/>
        </w:rPr>
        <w:t xml:space="preserve"> rulings. Records will be closed after being purged of accusations with the blood of Jesus covering your sin. </w:t>
      </w:r>
      <w:r w:rsidRPr="002F70D9">
        <w:rPr>
          <w:i/>
          <w:noProof/>
        </w:rPr>
        <w:t>The court</w:t>
      </w:r>
      <w:r w:rsidRPr="002F70D9">
        <w:rPr>
          <w:i/>
        </w:rPr>
        <w:t xml:space="preserve"> is adjourned. Celebrate! </w:t>
      </w:r>
      <w:r w:rsidRPr="002F70D9">
        <w:rPr>
          <w:b/>
          <w:bCs/>
          <w:i/>
        </w:rPr>
        <w:t>Take Communion</w:t>
      </w:r>
      <w:r w:rsidRPr="002F70D9">
        <w:rPr>
          <w:b/>
          <w:i/>
        </w:rPr>
        <w:t>!</w:t>
      </w:r>
    </w:p>
    <w:p w:rsidR="0086493E" w:rsidRDefault="0086493E"/>
    <w:p w:rsidR="0086493E" w:rsidRPr="0086493E" w:rsidRDefault="0086493E" w:rsidP="0086493E"/>
    <w:p w:rsidR="0086493E" w:rsidRPr="0086493E" w:rsidRDefault="0086493E" w:rsidP="0086493E"/>
    <w:p w:rsidR="0086493E" w:rsidRPr="0086493E" w:rsidRDefault="0086493E" w:rsidP="0086493E"/>
    <w:p w:rsidR="0086493E" w:rsidRPr="0086493E" w:rsidRDefault="0086493E" w:rsidP="0086493E"/>
    <w:p w:rsidR="0086493E" w:rsidRPr="0086493E" w:rsidRDefault="0086493E" w:rsidP="0086493E"/>
    <w:p w:rsidR="0086493E" w:rsidRPr="0086493E" w:rsidRDefault="0086493E" w:rsidP="0086493E"/>
    <w:p w:rsidR="0086493E" w:rsidRPr="0086493E" w:rsidRDefault="0086493E" w:rsidP="0086493E"/>
    <w:p w:rsidR="0086493E" w:rsidRPr="0086493E" w:rsidRDefault="0086493E" w:rsidP="0086493E"/>
    <w:p w:rsidR="0086493E" w:rsidRPr="0086493E" w:rsidRDefault="0086493E" w:rsidP="0086493E"/>
    <w:p w:rsidR="0086493E" w:rsidRPr="0086493E" w:rsidRDefault="0086493E" w:rsidP="0086493E"/>
    <w:p w:rsidR="0086493E" w:rsidRPr="0086493E" w:rsidRDefault="0086493E" w:rsidP="0086493E"/>
    <w:p w:rsidR="0086493E" w:rsidRDefault="0086493E" w:rsidP="0086493E"/>
    <w:p w:rsidR="00FC0EF1" w:rsidRPr="0086493E" w:rsidRDefault="0086493E" w:rsidP="0086493E">
      <w:pPr>
        <w:tabs>
          <w:tab w:val="left" w:pos="1859"/>
        </w:tabs>
      </w:pPr>
      <w:r>
        <w:tab/>
      </w:r>
    </w:p>
    <w:sectPr w:rsidR="00FC0EF1" w:rsidRPr="0086493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86A9A" w:rsidRDefault="00E86A9A" w:rsidP="0086493E">
      <w:pPr>
        <w:spacing w:after="0" w:line="240" w:lineRule="auto"/>
      </w:pPr>
      <w:r>
        <w:separator/>
      </w:r>
    </w:p>
  </w:endnote>
  <w:endnote w:type="continuationSeparator" w:id="0">
    <w:p w:rsidR="00E86A9A" w:rsidRDefault="00E86A9A" w:rsidP="008649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Fjord">
    <w:panose1 w:val="00000000000000000000"/>
    <w:charset w:val="00"/>
    <w:family w:val="roman"/>
    <w:notTrueType/>
    <w:pitch w:val="variable"/>
    <w:sig w:usb0="A00000AF" w:usb1="40000002" w:usb2="00000000" w:usb3="00000000" w:csb0="00000191" w:csb1="00000000"/>
  </w:font>
  <w:font w:name="Cinzel"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79767606"/>
      <w:docPartObj>
        <w:docPartGallery w:val="Page Numbers (Bottom of Page)"/>
        <w:docPartUnique/>
      </w:docPartObj>
    </w:sdtPr>
    <w:sdtEndPr>
      <w:rPr>
        <w:noProof/>
        <w:sz w:val="20"/>
      </w:rPr>
    </w:sdtEndPr>
    <w:sdtContent>
      <w:p w:rsidR="0086493E" w:rsidRDefault="0086493E" w:rsidP="0086493E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86A9A">
          <w:rPr>
            <w:noProof/>
          </w:rPr>
          <w:t>1</w:t>
        </w:r>
        <w:r>
          <w:rPr>
            <w:noProof/>
          </w:rPr>
          <w:fldChar w:fldCharType="end"/>
        </w:r>
      </w:p>
      <w:p w:rsidR="0086493E" w:rsidRDefault="0086493E" w:rsidP="0086493E">
        <w:pPr>
          <w:pStyle w:val="Footer"/>
          <w:jc w:val="center"/>
          <w:rPr>
            <w:noProof/>
          </w:rPr>
        </w:pPr>
      </w:p>
      <w:p w:rsidR="0086493E" w:rsidRPr="0086493E" w:rsidRDefault="0086493E" w:rsidP="0086493E">
        <w:pPr>
          <w:pStyle w:val="Footer"/>
          <w:jc w:val="center"/>
          <w:rPr>
            <w:sz w:val="20"/>
          </w:rPr>
        </w:pPr>
        <w:r w:rsidRPr="0086493E">
          <w:rPr>
            <w:noProof/>
            <w:sz w:val="20"/>
          </w:rPr>
          <w:t>Copyright ©2016</w:t>
        </w:r>
        <w:r w:rsidR="004F0360">
          <w:rPr>
            <w:noProof/>
            <w:sz w:val="20"/>
          </w:rPr>
          <w:t>, 2017</w:t>
        </w:r>
        <w:r w:rsidRPr="0086493E">
          <w:rPr>
            <w:noProof/>
            <w:sz w:val="20"/>
          </w:rPr>
          <w:t xml:space="preserve"> - Ron M. Horner - www.courtsofheavenbook.com | Use by permission.</w:t>
        </w:r>
      </w:p>
    </w:sdtContent>
  </w:sdt>
  <w:p w:rsidR="0086493E" w:rsidRDefault="0086493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86A9A" w:rsidRDefault="00E86A9A" w:rsidP="0086493E">
      <w:pPr>
        <w:spacing w:after="0" w:line="240" w:lineRule="auto"/>
      </w:pPr>
      <w:r>
        <w:separator/>
      </w:r>
    </w:p>
  </w:footnote>
  <w:footnote w:type="continuationSeparator" w:id="0">
    <w:p w:rsidR="00E86A9A" w:rsidRDefault="00E86A9A" w:rsidP="0086493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xMTKztDQztTQzsDRV0lEKTi0uzszPAykwqgUA8PKMySwAAAA="/>
  </w:docVars>
  <w:rsids>
    <w:rsidRoot w:val="0086493E"/>
    <w:rsid w:val="001952FE"/>
    <w:rsid w:val="004F0360"/>
    <w:rsid w:val="0086493E"/>
    <w:rsid w:val="00E86A9A"/>
    <w:rsid w:val="00FC0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493E"/>
    <w:pPr>
      <w:ind w:firstLine="317"/>
      <w:jc w:val="both"/>
    </w:pPr>
    <w:rPr>
      <w:rFonts w:ascii="Fjord" w:hAnsi="Fjord"/>
      <w:sz w:val="23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493E"/>
    <w:pPr>
      <w:keepNext/>
      <w:keepLines/>
      <w:spacing w:before="600" w:after="300"/>
      <w:ind w:firstLine="0"/>
      <w:jc w:val="center"/>
      <w:outlineLvl w:val="1"/>
    </w:pPr>
    <w:rPr>
      <w:rFonts w:ascii="Cinzel" w:eastAsiaTheme="majorEastAsia" w:hAnsi="Cinzel" w:cstheme="majorBidi"/>
      <w:bCs/>
      <w:color w:val="000000" w:themeColor="text1"/>
      <w:sz w:val="30"/>
      <w:szCs w:val="26"/>
    </w:rPr>
  </w:style>
  <w:style w:type="paragraph" w:styleId="Heading3">
    <w:name w:val="heading 3"/>
    <w:basedOn w:val="Heading4"/>
    <w:next w:val="Normal"/>
    <w:link w:val="Heading3Char"/>
    <w:autoRedefine/>
    <w:uiPriority w:val="9"/>
    <w:unhideWhenUsed/>
    <w:qFormat/>
    <w:rsid w:val="0086493E"/>
    <w:pPr>
      <w:keepNext w:val="0"/>
      <w:keepLines w:val="0"/>
      <w:spacing w:before="300" w:after="200"/>
      <w:ind w:firstLine="0"/>
      <w:jc w:val="center"/>
      <w:outlineLvl w:val="2"/>
    </w:pPr>
    <w:rPr>
      <w:rFonts w:ascii="Cinzel" w:eastAsiaTheme="minorHAnsi" w:hAnsi="Cinzel" w:cs="Open Sans Semibold"/>
      <w:b w:val="0"/>
      <w:bCs w:val="0"/>
      <w:i w:val="0"/>
      <w:iCs w:val="0"/>
      <w:color w:val="auto"/>
      <w:sz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6493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6493E"/>
    <w:rPr>
      <w:rFonts w:ascii="Cinzel" w:eastAsiaTheme="majorEastAsia" w:hAnsi="Cinzel" w:cstheme="majorBidi"/>
      <w:bCs/>
      <w:color w:val="000000" w:themeColor="text1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6493E"/>
    <w:rPr>
      <w:rFonts w:ascii="Cinzel" w:hAnsi="Cinzel" w:cs="Open Sans Semibold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6493E"/>
    <w:rPr>
      <w:rFonts w:asciiTheme="majorHAnsi" w:eastAsiaTheme="majorEastAsia" w:hAnsiTheme="majorHAnsi" w:cstheme="majorBidi"/>
      <w:b/>
      <w:bCs/>
      <w:i/>
      <w:iCs/>
      <w:color w:val="4F81BD" w:themeColor="accent1"/>
      <w:sz w:val="23"/>
    </w:rPr>
  </w:style>
  <w:style w:type="paragraph" w:styleId="Header">
    <w:name w:val="header"/>
    <w:basedOn w:val="Normal"/>
    <w:link w:val="HeaderChar"/>
    <w:uiPriority w:val="99"/>
    <w:unhideWhenUsed/>
    <w:rsid w:val="008649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93E"/>
    <w:rPr>
      <w:rFonts w:ascii="Fjord" w:hAnsi="Fjord"/>
      <w:sz w:val="23"/>
    </w:rPr>
  </w:style>
  <w:style w:type="paragraph" w:styleId="Footer">
    <w:name w:val="footer"/>
    <w:basedOn w:val="Normal"/>
    <w:link w:val="FooterChar"/>
    <w:uiPriority w:val="99"/>
    <w:unhideWhenUsed/>
    <w:rsid w:val="008649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93E"/>
    <w:rPr>
      <w:rFonts w:ascii="Fjord" w:hAnsi="Fjord"/>
      <w:sz w:val="23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493E"/>
    <w:pPr>
      <w:ind w:firstLine="317"/>
      <w:jc w:val="both"/>
    </w:pPr>
    <w:rPr>
      <w:rFonts w:ascii="Fjord" w:hAnsi="Fjord"/>
      <w:sz w:val="23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493E"/>
    <w:pPr>
      <w:keepNext/>
      <w:keepLines/>
      <w:spacing w:before="600" w:after="300"/>
      <w:ind w:firstLine="0"/>
      <w:jc w:val="center"/>
      <w:outlineLvl w:val="1"/>
    </w:pPr>
    <w:rPr>
      <w:rFonts w:ascii="Cinzel" w:eastAsiaTheme="majorEastAsia" w:hAnsi="Cinzel" w:cstheme="majorBidi"/>
      <w:bCs/>
      <w:color w:val="000000" w:themeColor="text1"/>
      <w:sz w:val="30"/>
      <w:szCs w:val="26"/>
    </w:rPr>
  </w:style>
  <w:style w:type="paragraph" w:styleId="Heading3">
    <w:name w:val="heading 3"/>
    <w:basedOn w:val="Heading4"/>
    <w:next w:val="Normal"/>
    <w:link w:val="Heading3Char"/>
    <w:autoRedefine/>
    <w:uiPriority w:val="9"/>
    <w:unhideWhenUsed/>
    <w:qFormat/>
    <w:rsid w:val="0086493E"/>
    <w:pPr>
      <w:keepNext w:val="0"/>
      <w:keepLines w:val="0"/>
      <w:spacing w:before="300" w:after="200"/>
      <w:ind w:firstLine="0"/>
      <w:jc w:val="center"/>
      <w:outlineLvl w:val="2"/>
    </w:pPr>
    <w:rPr>
      <w:rFonts w:ascii="Cinzel" w:eastAsiaTheme="minorHAnsi" w:hAnsi="Cinzel" w:cs="Open Sans Semibold"/>
      <w:b w:val="0"/>
      <w:bCs w:val="0"/>
      <w:i w:val="0"/>
      <w:iCs w:val="0"/>
      <w:color w:val="auto"/>
      <w:sz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6493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6493E"/>
    <w:rPr>
      <w:rFonts w:ascii="Cinzel" w:eastAsiaTheme="majorEastAsia" w:hAnsi="Cinzel" w:cstheme="majorBidi"/>
      <w:bCs/>
      <w:color w:val="000000" w:themeColor="text1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6493E"/>
    <w:rPr>
      <w:rFonts w:ascii="Cinzel" w:hAnsi="Cinzel" w:cs="Open Sans Semibold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6493E"/>
    <w:rPr>
      <w:rFonts w:asciiTheme="majorHAnsi" w:eastAsiaTheme="majorEastAsia" w:hAnsiTheme="majorHAnsi" w:cstheme="majorBidi"/>
      <w:b/>
      <w:bCs/>
      <w:i/>
      <w:iCs/>
      <w:color w:val="4F81BD" w:themeColor="accent1"/>
      <w:sz w:val="23"/>
    </w:rPr>
  </w:style>
  <w:style w:type="paragraph" w:styleId="Header">
    <w:name w:val="header"/>
    <w:basedOn w:val="Normal"/>
    <w:link w:val="HeaderChar"/>
    <w:uiPriority w:val="99"/>
    <w:unhideWhenUsed/>
    <w:rsid w:val="008649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93E"/>
    <w:rPr>
      <w:rFonts w:ascii="Fjord" w:hAnsi="Fjord"/>
      <w:sz w:val="23"/>
    </w:rPr>
  </w:style>
  <w:style w:type="paragraph" w:styleId="Footer">
    <w:name w:val="footer"/>
    <w:basedOn w:val="Normal"/>
    <w:link w:val="FooterChar"/>
    <w:uiPriority w:val="99"/>
    <w:unhideWhenUsed/>
    <w:rsid w:val="008649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93E"/>
    <w:rPr>
      <w:rFonts w:ascii="Fjord" w:hAnsi="Fjord"/>
      <w:sz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627</Words>
  <Characters>3576</Characters>
  <Application>Microsoft Office Word</Application>
  <DocSecurity>0</DocSecurity>
  <Lines>29</Lines>
  <Paragraphs>8</Paragraphs>
  <ScaleCrop>false</ScaleCrop>
  <Company/>
  <LinksUpToDate>false</LinksUpToDate>
  <CharactersWithSpaces>41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n Horner</dc:creator>
  <cp:lastModifiedBy>Ron Horner</cp:lastModifiedBy>
  <cp:revision>2</cp:revision>
  <dcterms:created xsi:type="dcterms:W3CDTF">2016-10-08T23:24:00Z</dcterms:created>
  <dcterms:modified xsi:type="dcterms:W3CDTF">2017-01-27T17:03:00Z</dcterms:modified>
</cp:coreProperties>
</file>